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BE13CD" w:rsidRPr="00CC0A08" w:rsidRDefault="005B1868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Sales Team Me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BE13CD" w:rsidRPr="00CC0A08" w:rsidRDefault="005B1868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Sales Team Memb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5B1868" w:rsidRDefault="00BE13CD" w:rsidP="005B186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5B1868" w:rsidRDefault="00BE13CD" w:rsidP="005B186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5B1868" w:rsidRDefault="00BE13CD" w:rsidP="005B186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5B1868" w:rsidRDefault="00BE13CD" w:rsidP="005B186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5B1868" w:rsidRDefault="00BE13CD" w:rsidP="005B186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was elated to learn about the Sales Team Member and was prompted to communicate with you to show my interest in being considered for the Sales Team Member. I am an ambitious and motivated professional with excellent communication skills and product expertise. And I firmly feel that my work experience and desire to succeed as Sales Team Member make me the ideal fit for this position.</w:t>
                            </w: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am a motivated and qualified professional with a bachelor's degree in sales from a well-known university. My extensive knowledge in product displays, team collaboration, and retail operations, and a strong dedication to providing excellent customer service positions me well to exceed your business objectives. I thrive at identifying customer needs, executing efficient sales strategies, and obtaining the maximum satisfaction from my clients and retention because of my sharp sales acumen.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 summary of my key contributions includes –</w:t>
                            </w: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B1868" w:rsidRPr="005B1868" w:rsidRDefault="005B1868" w:rsidP="005B186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ssisting with marketing, merchandising, budgeting, day-to-day purchasing, operations, and asset protection.</w:t>
                            </w:r>
                          </w:p>
                          <w:p w:rsidR="005B1868" w:rsidRPr="005B1868" w:rsidRDefault="005B1868" w:rsidP="005B186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nstantly</w:t>
                            </w: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exceeded expectations in sales and customer service.</w:t>
                            </w:r>
                          </w:p>
                          <w:p w:rsidR="005B1868" w:rsidRPr="005B1868" w:rsidRDefault="005B1868" w:rsidP="005B186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reating and deploying visual displays to increase sales and income by 20%.</w:t>
                            </w:r>
                          </w:p>
                          <w:p w:rsidR="005B1868" w:rsidRPr="005B1868" w:rsidRDefault="005B1868" w:rsidP="005B186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veloping</w:t>
                            </w: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profound customer relationships to encourage returns and referrals as high as 10 referrals per month.</w:t>
                            </w:r>
                          </w:p>
                          <w:p w:rsidR="005B1868" w:rsidRPr="005B1868" w:rsidRDefault="005B1868" w:rsidP="005B186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Named as the Best salesperson of the year twice.</w:t>
                            </w:r>
                          </w:p>
                          <w:p w:rsidR="005B1868" w:rsidRPr="005B1868" w:rsidRDefault="005B1868" w:rsidP="005B1868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Observing company standards and guidelines while providing a relevant and </w:t>
                            </w:r>
                            <w:proofErr w:type="spellStart"/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favorable</w:t>
                            </w:r>
                            <w:proofErr w:type="spellEnd"/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brand image</w:t>
                            </w:r>
                          </w:p>
                          <w:p w:rsidR="005B1868" w:rsidRPr="005B1868" w:rsidRDefault="005B1868" w:rsidP="005B186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Possessing great communication, organizational, and interpersonal skills.</w:t>
                            </w: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y innate ambitious attitude and sales-driven identity work to my benefit, allowing me to meet, and often exceed, sales targets. With a demonstrated track record of providing great customer service, managing daily retail operations activities, and inspiring teams to achieve marketing and advertising display success, I am eager to expand my record of excellence to your ABC team.</w:t>
                            </w: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                      </w: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:rsidR="005B1868" w:rsidRPr="005B1868" w:rsidRDefault="005B1868" w:rsidP="005B1868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B186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:rsidR="002616A5" w:rsidRPr="005B1868" w:rsidRDefault="002616A5" w:rsidP="005B1868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5B1868" w:rsidRDefault="00960669" w:rsidP="005B186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5B1868" w:rsidRDefault="00BE13CD" w:rsidP="005B186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5B1868" w:rsidRDefault="00BE13CD" w:rsidP="005B186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5B1868" w:rsidRDefault="00BE13CD" w:rsidP="005B186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5B1868" w:rsidRDefault="00BE13CD" w:rsidP="005B186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5B1868" w:rsidRDefault="00BE13CD" w:rsidP="005B186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was elated to learn about the Sales Team Member and was prompted to communicate with you to show my interest in being considered for the Sales Team Member. I am an ambitious and motivated professional with excellent communication skills and product expertise. And I firmly feel that my work experience and desire to succeed as Sales Team Member make me the ideal fit for this position.</w:t>
                      </w: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am a motivated and qualified professional with a bachelor's degree in sales from a well-known university. My extensive knowledge in product displays, team collaboration, and retail operations, and a strong dedication to providing excellent customer service positions me well to exceed your business objectives. I thrive at identifying customer needs, executing efficient sales strategies, and obtaining the maximum satisfaction from my clients and retention because of my sharp sales acumen.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</w:t>
                      </w:r>
                      <w:bookmarkStart w:id="1" w:name="_GoBack"/>
                      <w:bookmarkEnd w:id="1"/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 summary of my key contributions includes –</w:t>
                      </w: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B1868" w:rsidRPr="005B1868" w:rsidRDefault="005B1868" w:rsidP="005B186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ssisting with marketing, merchandising, budgeting, day-to-day purchasing, operations, and asset protection.</w:t>
                      </w:r>
                    </w:p>
                    <w:p w:rsidR="005B1868" w:rsidRPr="005B1868" w:rsidRDefault="005B1868" w:rsidP="005B186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nstantly</w:t>
                      </w: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exceeded expectations in sales and customer service.</w:t>
                      </w:r>
                    </w:p>
                    <w:p w:rsidR="005B1868" w:rsidRPr="005B1868" w:rsidRDefault="005B1868" w:rsidP="005B186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reating and deploying visual displays to increase sales and income by 20%.</w:t>
                      </w:r>
                    </w:p>
                    <w:p w:rsidR="005B1868" w:rsidRPr="005B1868" w:rsidRDefault="005B1868" w:rsidP="005B186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veloping</w:t>
                      </w: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profound customer relationships to encourage returns and referrals as high as 10 referrals per month.</w:t>
                      </w:r>
                    </w:p>
                    <w:p w:rsidR="005B1868" w:rsidRPr="005B1868" w:rsidRDefault="005B1868" w:rsidP="005B186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Named as the Best salesperson of the year twice.</w:t>
                      </w:r>
                    </w:p>
                    <w:p w:rsidR="005B1868" w:rsidRPr="005B1868" w:rsidRDefault="005B1868" w:rsidP="005B1868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Observing company standards and guidelines while providing a relevant and </w:t>
                      </w:r>
                      <w:proofErr w:type="spellStart"/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favorable</w:t>
                      </w:r>
                      <w:proofErr w:type="spellEnd"/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brand image</w:t>
                      </w:r>
                    </w:p>
                    <w:p w:rsidR="005B1868" w:rsidRPr="005B1868" w:rsidRDefault="005B1868" w:rsidP="005B186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Possessing great communication, organizational, and interpersonal skills.</w:t>
                      </w: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y innate ambitious attitude and sales-driven identity work to my benefit, allowing me to meet, and often exceed, sales targets. With a demonstrated track record of providing great customer service, managing daily retail operations activities, and inspiring teams to achieve marketing and advertising display success, I am eager to expand my record of excellence to your ABC team.</w:t>
                      </w: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                </w: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:rsidR="005B1868" w:rsidRPr="005B1868" w:rsidRDefault="005B1868" w:rsidP="005B1868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B186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:rsidR="002616A5" w:rsidRPr="005B1868" w:rsidRDefault="002616A5" w:rsidP="005B1868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5B1868" w:rsidRDefault="00960669" w:rsidP="005B1868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5CCE" w:rsidRDefault="00DB5CCE" w:rsidP="0041077B">
      <w:pPr>
        <w:spacing w:after="0" w:line="240" w:lineRule="auto"/>
      </w:pPr>
      <w:r>
        <w:separator/>
      </w:r>
    </w:p>
  </w:endnote>
  <w:endnote w:type="continuationSeparator" w:id="0">
    <w:p w:rsidR="00DB5CCE" w:rsidRDefault="00DB5C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87AE72" wp14:editId="7E3C2CD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5CCE" w:rsidRDefault="00DB5CCE" w:rsidP="0041077B">
      <w:pPr>
        <w:spacing w:after="0" w:line="240" w:lineRule="auto"/>
      </w:pPr>
      <w:r>
        <w:separator/>
      </w:r>
    </w:p>
  </w:footnote>
  <w:footnote w:type="continuationSeparator" w:id="0">
    <w:p w:rsidR="00DB5CCE" w:rsidRDefault="00DB5C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062D5D"/>
    <w:multiLevelType w:val="multilevel"/>
    <w:tmpl w:val="1A06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0042221"/>
    <w:multiLevelType w:val="hybridMultilevel"/>
    <w:tmpl w:val="21AAEFF8"/>
    <w:lvl w:ilvl="0" w:tplc="9E7C632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2436BB0"/>
    <w:multiLevelType w:val="multilevel"/>
    <w:tmpl w:val="09C65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4D43A9E"/>
    <w:multiLevelType w:val="hybridMultilevel"/>
    <w:tmpl w:val="F932A9F2"/>
    <w:lvl w:ilvl="0" w:tplc="9E7C632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5B1868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DB5CCE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5B18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Team Member Cover Letter Sample</dc:title>
  <dc:subject>Create your Cover Letter using Free Sales Team Member Cover Letter Sample Template</dc:subject>
  <dc:creator>QwikResume.com</dc:creator>
  <cp:keywords/>
  <dc:description/>
  <dcterms:created xsi:type="dcterms:W3CDTF">2022-10-25T12:01:00Z</dcterms:created>
  <dcterms:modified xsi:type="dcterms:W3CDTF">2022-10-25T12:01:00Z</dcterms:modified>
  <cp:category>Marketing &amp; Sales</cp:category>
</cp:coreProperties>
</file>